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15C3B4AE">
                <wp:simplePos x="0" y="0"/>
                <wp:positionH relativeFrom="margin">
                  <wp:posOffset>3477260</wp:posOffset>
                </wp:positionH>
                <wp:positionV relativeFrom="margin">
                  <wp:posOffset>-301625</wp:posOffset>
                </wp:positionV>
                <wp:extent cx="3364865" cy="146875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1468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6B6D84E2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D16F11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q</w:t>
                            </w:r>
                            <w:r w:rsidR="006279E4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5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pt;margin-top:-23.75pt;width:264.95pt;height:1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" filled="f" stroked="f" strokeweight=".5pt">
                <v:textbox>
                  <w:txbxContent>
                    <w:p w14:paraId="36D49BE2" w14:textId="07B38AE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6B6D84E2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D16F11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4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q</w:t>
                      </w:r>
                      <w:r w:rsidR="006279E4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5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08213503">
            <wp:simplePos x="0" y="0"/>
            <wp:positionH relativeFrom="margin">
              <wp:posOffset>-50165</wp:posOffset>
            </wp:positionH>
            <wp:positionV relativeFrom="margin">
              <wp:posOffset>-306070</wp:posOffset>
            </wp:positionV>
            <wp:extent cx="1371600" cy="1371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1083F267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18E58F50" w14:textId="4E2984F2" w:rsidR="009D1C54" w:rsidRPr="00081741" w:rsidRDefault="00CF4963" w:rsidP="009D1C54">
      <w:pPr>
        <w:bidi/>
        <w:jc w:val="both"/>
        <w:rPr>
          <w:rFonts w:cs="B Nazanin"/>
          <w:b/>
          <w:bCs/>
          <w:color w:val="FF0000"/>
          <w:sz w:val="28"/>
          <w:szCs w:val="28"/>
          <w:rtl/>
          <w:lang w:bidi="fa-IR"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A7797D">
        <w:rPr>
          <w:rFonts w:cs="B Nazanin"/>
          <w:b/>
          <w:bCs/>
          <w:color w:val="FF0000"/>
          <w:sz w:val="28"/>
          <w:szCs w:val="28"/>
          <w:lang w:bidi="fa-IR"/>
        </w:rPr>
        <w:t>5</w:t>
      </w:r>
      <w:r w:rsidR="00E4075F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 - </w:t>
      </w:r>
      <w:r w:rsidR="00A7797D">
        <w:rPr>
          <w:rFonts w:cs="B Nazanin"/>
          <w:b/>
          <w:bCs/>
          <w:color w:val="FF0000"/>
          <w:sz w:val="28"/>
          <w:szCs w:val="28"/>
          <w:lang w:bidi="fa-IR"/>
        </w:rPr>
        <w:t>active contour</w:t>
      </w:r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: </w:t>
      </w:r>
    </w:p>
    <w:p w14:paraId="1A0CFC45" w14:textId="4B3B4100" w:rsidR="00A7797D" w:rsidRDefault="00F558A4" w:rsidP="00A7797D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ین سوال</w:t>
      </w:r>
      <w:r w:rsidR="00A7797D">
        <w:rPr>
          <w:rFonts w:cs="B Nazanin" w:hint="cs"/>
          <w:sz w:val="28"/>
          <w:szCs w:val="28"/>
          <w:rtl/>
          <w:lang w:bidi="fa-IR"/>
        </w:rPr>
        <w:t xml:space="preserve"> فرصت نشد که به طور کامل انجام شود و فقط تعدادی تابع نوشتیم برای محاسبه </w:t>
      </w:r>
      <w:proofErr w:type="spellStart"/>
      <w:r w:rsidR="00A7797D">
        <w:rPr>
          <w:rFonts w:cs="B Nazanin"/>
          <w:sz w:val="28"/>
          <w:szCs w:val="28"/>
          <w:lang w:bidi="fa-IR"/>
        </w:rPr>
        <w:t>d_bar</w:t>
      </w:r>
      <w:proofErr w:type="spellEnd"/>
      <w:r w:rsidR="00A7797D">
        <w:rPr>
          <w:rFonts w:cs="B Nazanin" w:hint="cs"/>
          <w:sz w:val="28"/>
          <w:szCs w:val="28"/>
          <w:rtl/>
          <w:lang w:bidi="fa-IR"/>
        </w:rPr>
        <w:t xml:space="preserve"> یعنی میانگین فاصله دو نقطه متوالی در </w:t>
      </w:r>
      <w:r w:rsidR="00A7797D">
        <w:rPr>
          <w:rFonts w:cs="B Nazanin"/>
          <w:sz w:val="28"/>
          <w:szCs w:val="28"/>
          <w:lang w:bidi="fa-IR"/>
        </w:rPr>
        <w:t>contour</w:t>
      </w:r>
      <w:r w:rsidR="00A7797D">
        <w:rPr>
          <w:rFonts w:cs="B Nazanin" w:hint="cs"/>
          <w:sz w:val="28"/>
          <w:szCs w:val="28"/>
          <w:rtl/>
          <w:lang w:bidi="fa-IR"/>
        </w:rPr>
        <w:t xml:space="preserve">  و مرکز ثقل خود کانتور ، و تابعی برای رسم کانتور با نقاط داده شده ، همچنین تابعی برای دریافت نقاط با کلیک موس ، و همینطور تابعی برای محاسبه انرژی مربوط به </w:t>
      </w:r>
      <w:r w:rsidR="00A7797D">
        <w:rPr>
          <w:rFonts w:cs="B Nazanin"/>
          <w:sz w:val="28"/>
          <w:szCs w:val="28"/>
          <w:lang w:bidi="fa-IR"/>
        </w:rPr>
        <w:t>E(v</w:t>
      </w:r>
      <w:r w:rsidR="00A7797D">
        <w:rPr>
          <w:rFonts w:cs="B Nazanin"/>
          <w:sz w:val="28"/>
          <w:szCs w:val="28"/>
          <w:vertAlign w:val="subscript"/>
          <w:lang w:bidi="fa-IR"/>
        </w:rPr>
        <w:t>1</w:t>
      </w:r>
      <w:r w:rsidR="00A7797D">
        <w:rPr>
          <w:rFonts w:cs="B Nazanin"/>
          <w:sz w:val="28"/>
          <w:szCs w:val="28"/>
          <w:lang w:bidi="fa-IR"/>
        </w:rPr>
        <w:t>,v</w:t>
      </w:r>
      <w:r w:rsidR="00A7797D">
        <w:rPr>
          <w:rFonts w:cs="B Nazanin"/>
          <w:sz w:val="28"/>
          <w:szCs w:val="28"/>
          <w:vertAlign w:val="subscript"/>
          <w:lang w:bidi="fa-IR"/>
        </w:rPr>
        <w:t>2</w:t>
      </w:r>
      <w:r w:rsidR="00A7797D">
        <w:rPr>
          <w:rFonts w:cs="B Nazanin"/>
          <w:sz w:val="28"/>
          <w:szCs w:val="28"/>
          <w:lang w:bidi="fa-IR"/>
        </w:rPr>
        <w:t>)</w:t>
      </w:r>
    </w:p>
    <w:p w14:paraId="00DBF9E5" w14:textId="0B36F0FC" w:rsidR="00A7797D" w:rsidRDefault="009D6782" w:rsidP="00A7797D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noProof/>
          <w:sz w:val="30"/>
          <w:szCs w:val="30"/>
          <w:rtl/>
          <w:lang w:val="fa-IR" w:bidi="fa-IR"/>
        </w:rPr>
        <w:drawing>
          <wp:anchor distT="0" distB="0" distL="114300" distR="114300" simplePos="0" relativeHeight="251661312" behindDoc="0" locked="0" layoutInCell="1" allowOverlap="1" wp14:anchorId="2A77B93C" wp14:editId="3B7B6907">
            <wp:simplePos x="0" y="0"/>
            <wp:positionH relativeFrom="column">
              <wp:posOffset>3147389</wp:posOffset>
            </wp:positionH>
            <wp:positionV relativeFrom="paragraph">
              <wp:posOffset>998855</wp:posOffset>
            </wp:positionV>
            <wp:extent cx="3291840" cy="2468880"/>
            <wp:effectExtent l="0" t="0" r="3810" b="7620"/>
            <wp:wrapThrough wrapText="bothSides">
              <wp:wrapPolygon edited="0">
                <wp:start x="0" y="0"/>
                <wp:lineTo x="0" y="21500"/>
                <wp:lineTo x="21500" y="21500"/>
                <wp:lineTo x="21500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B Nazanin" w:hint="cs"/>
          <w:noProof/>
          <w:sz w:val="30"/>
          <w:szCs w:val="30"/>
          <w:rtl/>
          <w:lang w:val="fa-IR" w:bidi="fa-IR"/>
        </w:rPr>
        <w:drawing>
          <wp:anchor distT="0" distB="0" distL="114300" distR="114300" simplePos="0" relativeHeight="251660288" behindDoc="0" locked="0" layoutInCell="1" allowOverlap="1" wp14:anchorId="50062360" wp14:editId="68C3D2D0">
            <wp:simplePos x="0" y="0"/>
            <wp:positionH relativeFrom="column">
              <wp:posOffset>-207002</wp:posOffset>
            </wp:positionH>
            <wp:positionV relativeFrom="paragraph">
              <wp:posOffset>997922</wp:posOffset>
            </wp:positionV>
            <wp:extent cx="3291840" cy="2468880"/>
            <wp:effectExtent l="0" t="0" r="3810" b="7620"/>
            <wp:wrapThrough wrapText="bothSides">
              <wp:wrapPolygon edited="0">
                <wp:start x="0" y="0"/>
                <wp:lineTo x="0" y="21500"/>
                <wp:lineTo x="21500" y="21500"/>
                <wp:lineTo x="21500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797D">
        <w:rPr>
          <w:rFonts w:cs="B Nazanin" w:hint="cs"/>
          <w:sz w:val="28"/>
          <w:szCs w:val="28"/>
          <w:rtl/>
          <w:lang w:bidi="fa-IR"/>
        </w:rPr>
        <w:t>در ابتدا عکس را وارد کرده و از آن گرادیان میگیریم ، خواهیم دید که مقدار زیادی نویز دارد لذا مقادیر کمتر از یک آستانه را در ماتریس گرادیان صفر میکنیم که حاصل دو شکل زیر است که یکی گرادیان اولیه و دیگری پس از اعمال آستانه است.</w:t>
      </w:r>
    </w:p>
    <w:p w14:paraId="65055328" w14:textId="321282F6" w:rsidR="00A7797D" w:rsidRPr="00A7797D" w:rsidRDefault="00A7797D" w:rsidP="00A7797D">
      <w:pPr>
        <w:bidi/>
        <w:jc w:val="both"/>
        <w:rPr>
          <w:rFonts w:cs="B Nazanin" w:hint="cs"/>
          <w:sz w:val="30"/>
          <w:szCs w:val="30"/>
          <w:rtl/>
          <w:lang w:bidi="fa-IR"/>
        </w:rPr>
      </w:pPr>
    </w:p>
    <w:p w14:paraId="6F5C8FEC" w14:textId="29DE132E" w:rsidR="00006189" w:rsidRPr="00864311" w:rsidRDefault="00DB13C0" w:rsidP="00006189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 </w:t>
      </w:r>
    </w:p>
    <w:sectPr w:rsidR="00006189" w:rsidRPr="00864311" w:rsidSect="006B651E">
      <w:headerReference w:type="default" r:id="rId10"/>
      <w:footerReference w:type="default" r:id="rId11"/>
      <w:pgSz w:w="12240" w:h="15840"/>
      <w:pgMar w:top="1440" w:right="1080" w:bottom="90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E6C93" w14:textId="77777777" w:rsidR="00B04F5C" w:rsidRDefault="00B04F5C" w:rsidP="009B2F90">
      <w:pPr>
        <w:spacing w:after="0" w:line="240" w:lineRule="auto"/>
      </w:pPr>
      <w:r>
        <w:separator/>
      </w:r>
    </w:p>
  </w:endnote>
  <w:endnote w:type="continuationSeparator" w:id="0">
    <w:p w14:paraId="649E09D5" w14:textId="77777777" w:rsidR="00B04F5C" w:rsidRDefault="00B04F5C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9C3FF" w14:textId="77777777" w:rsidR="00B04F5C" w:rsidRDefault="00B04F5C" w:rsidP="009B2F90">
      <w:pPr>
        <w:spacing w:after="0" w:line="240" w:lineRule="auto"/>
      </w:pPr>
      <w:r>
        <w:separator/>
      </w:r>
    </w:p>
  </w:footnote>
  <w:footnote w:type="continuationSeparator" w:id="0">
    <w:p w14:paraId="0DC70931" w14:textId="77777777" w:rsidR="00B04F5C" w:rsidRDefault="00B04F5C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04812E77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</w:t>
    </w:r>
    <w:r w:rsidR="00E85FA7">
      <w:rPr>
        <w:rFonts w:cs="B Nazanin"/>
        <w:i/>
      </w:rPr>
      <w:t>4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NK0FAHOoe9wtAAAA"/>
  </w:docVars>
  <w:rsids>
    <w:rsidRoot w:val="009B2F90"/>
    <w:rsid w:val="00006189"/>
    <w:rsid w:val="00024D3E"/>
    <w:rsid w:val="00026CA3"/>
    <w:rsid w:val="00041026"/>
    <w:rsid w:val="00052326"/>
    <w:rsid w:val="00052651"/>
    <w:rsid w:val="000550AB"/>
    <w:rsid w:val="000634C1"/>
    <w:rsid w:val="0007760C"/>
    <w:rsid w:val="00081741"/>
    <w:rsid w:val="00084E29"/>
    <w:rsid w:val="00090DD1"/>
    <w:rsid w:val="0009775B"/>
    <w:rsid w:val="000A37B0"/>
    <w:rsid w:val="000A6887"/>
    <w:rsid w:val="000B04BE"/>
    <w:rsid w:val="000B3806"/>
    <w:rsid w:val="000D4BA1"/>
    <w:rsid w:val="00101637"/>
    <w:rsid w:val="00101691"/>
    <w:rsid w:val="0011204F"/>
    <w:rsid w:val="00112114"/>
    <w:rsid w:val="0012212C"/>
    <w:rsid w:val="001264E9"/>
    <w:rsid w:val="001310EA"/>
    <w:rsid w:val="00131392"/>
    <w:rsid w:val="0013147D"/>
    <w:rsid w:val="00144663"/>
    <w:rsid w:val="001469FB"/>
    <w:rsid w:val="00160E2B"/>
    <w:rsid w:val="00164B7A"/>
    <w:rsid w:val="00167D50"/>
    <w:rsid w:val="00173628"/>
    <w:rsid w:val="00185065"/>
    <w:rsid w:val="001B407F"/>
    <w:rsid w:val="001B5E2B"/>
    <w:rsid w:val="001C1A4E"/>
    <w:rsid w:val="001C20B2"/>
    <w:rsid w:val="001C292B"/>
    <w:rsid w:val="001D082B"/>
    <w:rsid w:val="001E38F0"/>
    <w:rsid w:val="001E632E"/>
    <w:rsid w:val="002047A9"/>
    <w:rsid w:val="0021763C"/>
    <w:rsid w:val="00223E18"/>
    <w:rsid w:val="0022412B"/>
    <w:rsid w:val="00225667"/>
    <w:rsid w:val="00225B4F"/>
    <w:rsid w:val="0023677D"/>
    <w:rsid w:val="0023789F"/>
    <w:rsid w:val="0024083B"/>
    <w:rsid w:val="00247F01"/>
    <w:rsid w:val="0025557B"/>
    <w:rsid w:val="0027499A"/>
    <w:rsid w:val="00280B43"/>
    <w:rsid w:val="00294F95"/>
    <w:rsid w:val="002972C7"/>
    <w:rsid w:val="002A2B8B"/>
    <w:rsid w:val="002B0C4A"/>
    <w:rsid w:val="002B30E6"/>
    <w:rsid w:val="002B797B"/>
    <w:rsid w:val="002C28CB"/>
    <w:rsid w:val="002D45C3"/>
    <w:rsid w:val="002E7347"/>
    <w:rsid w:val="00313867"/>
    <w:rsid w:val="00317181"/>
    <w:rsid w:val="00317DC8"/>
    <w:rsid w:val="00333C36"/>
    <w:rsid w:val="003461EA"/>
    <w:rsid w:val="00355E94"/>
    <w:rsid w:val="00356E2E"/>
    <w:rsid w:val="003578A1"/>
    <w:rsid w:val="00357BA9"/>
    <w:rsid w:val="00370638"/>
    <w:rsid w:val="0037200D"/>
    <w:rsid w:val="00380388"/>
    <w:rsid w:val="00397CA1"/>
    <w:rsid w:val="003A3B19"/>
    <w:rsid w:val="003A65BC"/>
    <w:rsid w:val="003B552E"/>
    <w:rsid w:val="003D5486"/>
    <w:rsid w:val="003E014C"/>
    <w:rsid w:val="003E0830"/>
    <w:rsid w:val="003F0204"/>
    <w:rsid w:val="003F4F91"/>
    <w:rsid w:val="00402376"/>
    <w:rsid w:val="00430506"/>
    <w:rsid w:val="00435F3A"/>
    <w:rsid w:val="004379D6"/>
    <w:rsid w:val="0044175F"/>
    <w:rsid w:val="00443B4E"/>
    <w:rsid w:val="00447640"/>
    <w:rsid w:val="00464E4D"/>
    <w:rsid w:val="004725B3"/>
    <w:rsid w:val="00477542"/>
    <w:rsid w:val="004800C5"/>
    <w:rsid w:val="004849D7"/>
    <w:rsid w:val="004963D2"/>
    <w:rsid w:val="004B04CB"/>
    <w:rsid w:val="004B5BA3"/>
    <w:rsid w:val="004B6242"/>
    <w:rsid w:val="004C0FAD"/>
    <w:rsid w:val="004C12ED"/>
    <w:rsid w:val="004C79BA"/>
    <w:rsid w:val="004E0691"/>
    <w:rsid w:val="004F1D85"/>
    <w:rsid w:val="004F35E6"/>
    <w:rsid w:val="004F771D"/>
    <w:rsid w:val="00520C93"/>
    <w:rsid w:val="00526478"/>
    <w:rsid w:val="005277F5"/>
    <w:rsid w:val="00530453"/>
    <w:rsid w:val="00534A63"/>
    <w:rsid w:val="005378CD"/>
    <w:rsid w:val="0054265B"/>
    <w:rsid w:val="005519ED"/>
    <w:rsid w:val="00560CA8"/>
    <w:rsid w:val="00561D1E"/>
    <w:rsid w:val="005717AA"/>
    <w:rsid w:val="00591170"/>
    <w:rsid w:val="0059585C"/>
    <w:rsid w:val="005A5D0F"/>
    <w:rsid w:val="005A5D7E"/>
    <w:rsid w:val="005A6CFC"/>
    <w:rsid w:val="005C2439"/>
    <w:rsid w:val="005C5A02"/>
    <w:rsid w:val="005D2866"/>
    <w:rsid w:val="005D4F5A"/>
    <w:rsid w:val="005D6993"/>
    <w:rsid w:val="005F3365"/>
    <w:rsid w:val="005F4F24"/>
    <w:rsid w:val="00605331"/>
    <w:rsid w:val="0060665F"/>
    <w:rsid w:val="006279E4"/>
    <w:rsid w:val="00631F81"/>
    <w:rsid w:val="00634239"/>
    <w:rsid w:val="00644F2E"/>
    <w:rsid w:val="006470A4"/>
    <w:rsid w:val="00660D49"/>
    <w:rsid w:val="006656BA"/>
    <w:rsid w:val="00673008"/>
    <w:rsid w:val="00680BEB"/>
    <w:rsid w:val="00690541"/>
    <w:rsid w:val="00695D53"/>
    <w:rsid w:val="00697728"/>
    <w:rsid w:val="006A54CE"/>
    <w:rsid w:val="006B651E"/>
    <w:rsid w:val="006D00F8"/>
    <w:rsid w:val="006E4B9A"/>
    <w:rsid w:val="006E709F"/>
    <w:rsid w:val="006F7473"/>
    <w:rsid w:val="00702899"/>
    <w:rsid w:val="0071307E"/>
    <w:rsid w:val="00717DF6"/>
    <w:rsid w:val="00726110"/>
    <w:rsid w:val="00734D23"/>
    <w:rsid w:val="00754A0F"/>
    <w:rsid w:val="00761240"/>
    <w:rsid w:val="0076156B"/>
    <w:rsid w:val="00765CAD"/>
    <w:rsid w:val="007667B8"/>
    <w:rsid w:val="007733A5"/>
    <w:rsid w:val="00776E84"/>
    <w:rsid w:val="00781A5A"/>
    <w:rsid w:val="00787223"/>
    <w:rsid w:val="007A602A"/>
    <w:rsid w:val="007B3863"/>
    <w:rsid w:val="007C65E7"/>
    <w:rsid w:val="007D7057"/>
    <w:rsid w:val="007D7AE8"/>
    <w:rsid w:val="007E254D"/>
    <w:rsid w:val="007E5B71"/>
    <w:rsid w:val="007E65F0"/>
    <w:rsid w:val="007E6650"/>
    <w:rsid w:val="008004C3"/>
    <w:rsid w:val="00805179"/>
    <w:rsid w:val="00811440"/>
    <w:rsid w:val="00817D22"/>
    <w:rsid w:val="008219DD"/>
    <w:rsid w:val="00823562"/>
    <w:rsid w:val="00824F22"/>
    <w:rsid w:val="00826EF8"/>
    <w:rsid w:val="008348A4"/>
    <w:rsid w:val="00836EBC"/>
    <w:rsid w:val="00842DCD"/>
    <w:rsid w:val="00852C89"/>
    <w:rsid w:val="00864311"/>
    <w:rsid w:val="00864A67"/>
    <w:rsid w:val="00865D84"/>
    <w:rsid w:val="00866311"/>
    <w:rsid w:val="00872D96"/>
    <w:rsid w:val="008755CE"/>
    <w:rsid w:val="00881DAD"/>
    <w:rsid w:val="0089735A"/>
    <w:rsid w:val="008A6E58"/>
    <w:rsid w:val="008C1F3E"/>
    <w:rsid w:val="008C6994"/>
    <w:rsid w:val="008D0154"/>
    <w:rsid w:val="008D0573"/>
    <w:rsid w:val="008D5D8F"/>
    <w:rsid w:val="008E5F52"/>
    <w:rsid w:val="00923471"/>
    <w:rsid w:val="009241F4"/>
    <w:rsid w:val="0092428F"/>
    <w:rsid w:val="00927B77"/>
    <w:rsid w:val="00941273"/>
    <w:rsid w:val="009517E7"/>
    <w:rsid w:val="00954A55"/>
    <w:rsid w:val="00960426"/>
    <w:rsid w:val="009903D2"/>
    <w:rsid w:val="00996065"/>
    <w:rsid w:val="009B1420"/>
    <w:rsid w:val="009B294E"/>
    <w:rsid w:val="009B2F90"/>
    <w:rsid w:val="009C05C5"/>
    <w:rsid w:val="009C1DC8"/>
    <w:rsid w:val="009D063B"/>
    <w:rsid w:val="009D1C54"/>
    <w:rsid w:val="009D6782"/>
    <w:rsid w:val="009E1E69"/>
    <w:rsid w:val="009E4B7D"/>
    <w:rsid w:val="009F3290"/>
    <w:rsid w:val="00A07A44"/>
    <w:rsid w:val="00A3535A"/>
    <w:rsid w:val="00A3603E"/>
    <w:rsid w:val="00A43755"/>
    <w:rsid w:val="00A52EAA"/>
    <w:rsid w:val="00A541FA"/>
    <w:rsid w:val="00A62600"/>
    <w:rsid w:val="00A65CC7"/>
    <w:rsid w:val="00A713CC"/>
    <w:rsid w:val="00A75D1B"/>
    <w:rsid w:val="00A7797D"/>
    <w:rsid w:val="00A8520E"/>
    <w:rsid w:val="00A9324E"/>
    <w:rsid w:val="00AB1072"/>
    <w:rsid w:val="00AC0028"/>
    <w:rsid w:val="00AC333A"/>
    <w:rsid w:val="00AD29DE"/>
    <w:rsid w:val="00AD7FBC"/>
    <w:rsid w:val="00AE0CF7"/>
    <w:rsid w:val="00AE2D81"/>
    <w:rsid w:val="00AE3A5C"/>
    <w:rsid w:val="00AE4997"/>
    <w:rsid w:val="00AF2812"/>
    <w:rsid w:val="00B03ECA"/>
    <w:rsid w:val="00B04F5C"/>
    <w:rsid w:val="00B17583"/>
    <w:rsid w:val="00B274C9"/>
    <w:rsid w:val="00B27C98"/>
    <w:rsid w:val="00B33500"/>
    <w:rsid w:val="00B431F5"/>
    <w:rsid w:val="00B43658"/>
    <w:rsid w:val="00B45308"/>
    <w:rsid w:val="00B71A27"/>
    <w:rsid w:val="00B77B02"/>
    <w:rsid w:val="00B82876"/>
    <w:rsid w:val="00B906FB"/>
    <w:rsid w:val="00B908E3"/>
    <w:rsid w:val="00B9404C"/>
    <w:rsid w:val="00BB0191"/>
    <w:rsid w:val="00BB39C1"/>
    <w:rsid w:val="00BB5EFC"/>
    <w:rsid w:val="00BC417F"/>
    <w:rsid w:val="00BC5DE1"/>
    <w:rsid w:val="00BD7101"/>
    <w:rsid w:val="00BF6EF7"/>
    <w:rsid w:val="00C02B96"/>
    <w:rsid w:val="00C05755"/>
    <w:rsid w:val="00C05B5D"/>
    <w:rsid w:val="00C10988"/>
    <w:rsid w:val="00C12207"/>
    <w:rsid w:val="00C21341"/>
    <w:rsid w:val="00C60BE4"/>
    <w:rsid w:val="00C73D93"/>
    <w:rsid w:val="00C96CD1"/>
    <w:rsid w:val="00CA4A17"/>
    <w:rsid w:val="00CC2D89"/>
    <w:rsid w:val="00CC4D81"/>
    <w:rsid w:val="00CC6EED"/>
    <w:rsid w:val="00CD3954"/>
    <w:rsid w:val="00CD3A03"/>
    <w:rsid w:val="00CD7086"/>
    <w:rsid w:val="00CD79F9"/>
    <w:rsid w:val="00CE7B0D"/>
    <w:rsid w:val="00CF098E"/>
    <w:rsid w:val="00CF4963"/>
    <w:rsid w:val="00D01A07"/>
    <w:rsid w:val="00D16F11"/>
    <w:rsid w:val="00D42C33"/>
    <w:rsid w:val="00D46645"/>
    <w:rsid w:val="00D5169C"/>
    <w:rsid w:val="00D548C0"/>
    <w:rsid w:val="00D5798D"/>
    <w:rsid w:val="00D71028"/>
    <w:rsid w:val="00DA1CC7"/>
    <w:rsid w:val="00DA695F"/>
    <w:rsid w:val="00DB13C0"/>
    <w:rsid w:val="00E12E26"/>
    <w:rsid w:val="00E1441F"/>
    <w:rsid w:val="00E17820"/>
    <w:rsid w:val="00E22E51"/>
    <w:rsid w:val="00E353B0"/>
    <w:rsid w:val="00E36F0B"/>
    <w:rsid w:val="00E4075F"/>
    <w:rsid w:val="00E43CC3"/>
    <w:rsid w:val="00E503E7"/>
    <w:rsid w:val="00E56367"/>
    <w:rsid w:val="00E661E9"/>
    <w:rsid w:val="00E7759E"/>
    <w:rsid w:val="00E85FA7"/>
    <w:rsid w:val="00E87CE3"/>
    <w:rsid w:val="00E90E0C"/>
    <w:rsid w:val="00E91BD5"/>
    <w:rsid w:val="00E9246A"/>
    <w:rsid w:val="00E93AB4"/>
    <w:rsid w:val="00EA0AEF"/>
    <w:rsid w:val="00EA46C4"/>
    <w:rsid w:val="00EA4CBC"/>
    <w:rsid w:val="00EB2716"/>
    <w:rsid w:val="00EC4757"/>
    <w:rsid w:val="00EC4A5A"/>
    <w:rsid w:val="00ED5713"/>
    <w:rsid w:val="00EE371A"/>
    <w:rsid w:val="00EF2822"/>
    <w:rsid w:val="00F12C4D"/>
    <w:rsid w:val="00F1532C"/>
    <w:rsid w:val="00F15AD9"/>
    <w:rsid w:val="00F253B9"/>
    <w:rsid w:val="00F264E0"/>
    <w:rsid w:val="00F31985"/>
    <w:rsid w:val="00F42154"/>
    <w:rsid w:val="00F558A4"/>
    <w:rsid w:val="00F60BD9"/>
    <w:rsid w:val="00F9353A"/>
    <w:rsid w:val="00F93A1F"/>
    <w:rsid w:val="00F96A9C"/>
    <w:rsid w:val="00FA4424"/>
    <w:rsid w:val="00FC2260"/>
    <w:rsid w:val="00FC4BF5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3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6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9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2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3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0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4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0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6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F65C9-7385-4E90-8224-97C63AEDC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8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317</cp:revision>
  <cp:lastPrinted>2022-01-11T20:03:00Z</cp:lastPrinted>
  <dcterms:created xsi:type="dcterms:W3CDTF">2021-10-18T16:59:00Z</dcterms:created>
  <dcterms:modified xsi:type="dcterms:W3CDTF">2022-01-11T20:03:00Z</dcterms:modified>
</cp:coreProperties>
</file>